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1-20</w:t>
      </w:r>
      <w:r>
        <w:t xml:space="preserve"> </w:t>
      </w:r>
      <w:r>
        <w:t xml:space="preserve">06:13:4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2855af3f9904d0d438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1-20T06:13:54Z</dcterms:created>
  <dcterms:modified xsi:type="dcterms:W3CDTF">2024-01-20T06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1-20 06:13:48</vt:lpwstr>
  </property>
</Properties>
</file>